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606CC" w14:textId="2DBF0AAF" w:rsidR="00447337" w:rsidRPr="004871EB" w:rsidRDefault="00447337" w:rsidP="00447337">
      <w:pPr>
        <w:pStyle w:val="Heading1"/>
        <w:spacing w:after="360"/>
        <w:rPr>
          <w:rFonts w:asciiTheme="minorHAnsi" w:hAnsiTheme="minorHAnsi" w:cstheme="minorHAnsi"/>
          <w:color w:val="002868"/>
          <w:sz w:val="40"/>
          <w:vertAlign w:val="superscript"/>
        </w:rPr>
      </w:pPr>
      <w:r w:rsidRPr="009102D5">
        <w:rPr>
          <w:rFonts w:asciiTheme="minorHAnsi" w:hAnsiTheme="minorHAnsi" w:cstheme="minorHAnsi"/>
          <w:color w:val="002868"/>
          <w:sz w:val="40"/>
        </w:rPr>
        <w:t xml:space="preserve">Requesting Hospital Checklist for Sending and Receiving Provincial </w:t>
      </w:r>
      <w:r w:rsidR="006021BD">
        <w:rPr>
          <w:rFonts w:asciiTheme="minorHAnsi" w:hAnsiTheme="minorHAnsi" w:cstheme="minorHAnsi"/>
          <w:color w:val="002868"/>
          <w:sz w:val="40"/>
        </w:rPr>
        <w:t>High Flow Nasal Cannula System (</w:t>
      </w:r>
      <w:r w:rsidR="00E26B6D">
        <w:rPr>
          <w:rFonts w:asciiTheme="minorHAnsi" w:hAnsiTheme="minorHAnsi" w:cstheme="minorHAnsi"/>
          <w:color w:val="002868"/>
          <w:sz w:val="40"/>
        </w:rPr>
        <w:t>Airvos</w:t>
      </w:r>
      <w:r w:rsidR="004871EB">
        <w:rPr>
          <w:rFonts w:asciiTheme="minorHAnsi" w:hAnsiTheme="minorHAnsi" w:cstheme="minorHAnsi"/>
          <w:color w:val="002868"/>
          <w:sz w:val="40"/>
        </w:rPr>
        <w:t>™ 2</w:t>
      </w:r>
      <w:r w:rsidR="006021BD">
        <w:rPr>
          <w:rFonts w:asciiTheme="minorHAnsi" w:hAnsiTheme="minorHAnsi" w:cstheme="minorHAnsi"/>
          <w:color w:val="002868"/>
          <w:sz w:val="40"/>
        </w:rPr>
        <w:t xml:space="preserve">) </w:t>
      </w:r>
    </w:p>
    <w:p w14:paraId="0D7F70D1" w14:textId="636EEB8A" w:rsidR="00447337" w:rsidRPr="00B758DA" w:rsidRDefault="00447337" w:rsidP="00A206D7">
      <w:pPr>
        <w:spacing w:after="0"/>
        <w:jc w:val="both"/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</w:pPr>
      <w:bookmarkStart w:id="0" w:name="_Toc17889069"/>
      <w:bookmarkStart w:id="1" w:name="_Toc17896926"/>
      <w:r w:rsidRPr="00B758DA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To be completed upon receiving </w:t>
      </w:r>
      <w:r w:rsidR="006021BD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High Flow Nasal Cannula (</w:t>
      </w:r>
      <w:proofErr w:type="spellStart"/>
      <w:r w:rsidR="00D62858" w:rsidRPr="00B758DA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Airvo</w:t>
      </w:r>
      <w:proofErr w:type="spellEnd"/>
      <w:r w:rsidR="004871EB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™ 2</w:t>
      </w:r>
      <w:r w:rsidR="006021BD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) </w:t>
      </w:r>
      <w:r w:rsidR="00D62858" w:rsidRPr="00B758DA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units </w:t>
      </w:r>
      <w:r w:rsidRPr="00B758DA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and prior to returning to Host Hospital</w:t>
      </w:r>
    </w:p>
    <w:p w14:paraId="1EF9B148" w14:textId="77777777" w:rsidR="00B758DA" w:rsidRPr="00B758DA" w:rsidRDefault="00B758DA" w:rsidP="00B758DA">
      <w:pPr>
        <w:spacing w:after="0"/>
        <w:rPr>
          <w:rFonts w:asciiTheme="minorHAnsi" w:hAnsiTheme="minorHAnsi" w:cstheme="minorHAnsi"/>
          <w:b/>
          <w:i/>
          <w:sz w:val="24"/>
          <w:szCs w:val="24"/>
        </w:rPr>
      </w:pPr>
    </w:p>
    <w:p w14:paraId="6E3BD03A" w14:textId="3C5241F5" w:rsidR="00D62858" w:rsidRPr="00B758DA" w:rsidRDefault="00D62858" w:rsidP="00A206D7">
      <w:pPr>
        <w:spacing w:after="0"/>
        <w:jc w:val="both"/>
        <w:rPr>
          <w:rFonts w:asciiTheme="minorHAnsi" w:hAnsiTheme="minorHAnsi" w:cstheme="minorHAnsi"/>
          <w:b/>
          <w:i/>
          <w:sz w:val="24"/>
          <w:szCs w:val="24"/>
        </w:rPr>
      </w:pPr>
      <w:r w:rsidRPr="00B758DA">
        <w:rPr>
          <w:rFonts w:asciiTheme="minorHAnsi" w:hAnsiTheme="minorHAnsi" w:cstheme="minorHAnsi"/>
          <w:b/>
          <w:i/>
          <w:sz w:val="24"/>
          <w:szCs w:val="24"/>
        </w:rPr>
        <w:t xml:space="preserve">Please complete one form per </w:t>
      </w:r>
      <w:r w:rsidR="006021BD">
        <w:rPr>
          <w:rFonts w:asciiTheme="minorHAnsi" w:hAnsiTheme="minorHAnsi" w:cstheme="minorHAnsi"/>
          <w:b/>
          <w:i/>
          <w:sz w:val="24"/>
          <w:szCs w:val="24"/>
        </w:rPr>
        <w:t>High Flow Nasal Cannula (</w:t>
      </w:r>
      <w:proofErr w:type="spellStart"/>
      <w:r w:rsidRPr="00B758DA">
        <w:rPr>
          <w:rFonts w:asciiTheme="minorHAnsi" w:hAnsiTheme="minorHAnsi" w:cstheme="minorHAnsi"/>
          <w:b/>
          <w:i/>
          <w:sz w:val="24"/>
          <w:szCs w:val="24"/>
        </w:rPr>
        <w:t>Airvo</w:t>
      </w:r>
      <w:proofErr w:type="spellEnd"/>
      <w:r w:rsidR="004871EB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™</w:t>
      </w:r>
      <w:r w:rsidR="006021BD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 </w:t>
      </w:r>
      <w:r w:rsidR="004871EB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2</w:t>
      </w:r>
      <w:r w:rsidR="006021BD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)</w:t>
      </w:r>
      <w:r w:rsidR="004871EB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 </w:t>
      </w:r>
      <w:r w:rsidRPr="00B758DA">
        <w:rPr>
          <w:rFonts w:asciiTheme="minorHAnsi" w:hAnsiTheme="minorHAnsi" w:cstheme="minorHAnsi"/>
          <w:b/>
          <w:i/>
          <w:sz w:val="24"/>
          <w:szCs w:val="24"/>
        </w:rPr>
        <w:t>unit (to be filed at your hospital)</w:t>
      </w:r>
    </w:p>
    <w:bookmarkEnd w:id="0"/>
    <w:bookmarkEnd w:id="1"/>
    <w:p w14:paraId="7E921606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4563E582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Date: </w:t>
      </w:r>
      <w:r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2468737C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56232BEB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Requesting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1E58C857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4F0A6FA5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5E69F610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2232E6DF" w14:textId="0D809DED" w:rsidR="0054340C" w:rsidRPr="0054340C" w:rsidRDefault="00792774" w:rsidP="0054340C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>
        <w:rPr>
          <w:rFonts w:asciiTheme="minorHAnsi" w:eastAsia="Calibri" w:hAnsiTheme="minorHAnsi" w:cstheme="minorHAnsi"/>
          <w:b/>
          <w:noProof/>
          <w:sz w:val="24"/>
          <w:szCs w:val="26"/>
        </w:rPr>
        <w:t>Airvo</w:t>
      </w:r>
      <w:r w:rsidR="004871EB" w:rsidRPr="004871EB">
        <w:rPr>
          <w:rFonts w:asciiTheme="minorHAnsi" w:hAnsiTheme="minorHAnsi" w:cstheme="minorHAnsi"/>
          <w:b/>
          <w:sz w:val="22"/>
          <w:szCs w:val="22"/>
        </w:rPr>
        <w:t>™ 2</w:t>
      </w:r>
      <w:r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unit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being (check one):  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866">
            <w:rPr>
              <w:rFonts w:ascii="MS Gothic" w:eastAsia="MS Gothic" w:hAnsi="MS Gothic" w:cstheme="minorHAnsi" w:hint="eastAsia"/>
              <w:b/>
              <w:noProof/>
              <w:sz w:val="24"/>
              <w:szCs w:val="26"/>
            </w:rPr>
            <w:t>☐</w:t>
          </w:r>
        </w:sdtContent>
      </w:sdt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40C"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54340C" w:rsidRPr="0032663A" w14:paraId="4A1E3149" w14:textId="77777777" w:rsidTr="009102D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15CFCF42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604ECD13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Contact Name and Number</w:t>
            </w:r>
          </w:p>
        </w:tc>
      </w:tr>
      <w:tr w:rsidR="0054340C" w:rsidRPr="0032663A" w14:paraId="4499B551" w14:textId="77777777" w:rsidTr="009C0730">
        <w:trPr>
          <w:trHeight w:val="49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0355A021" w14:textId="77777777" w:rsidR="0054340C" w:rsidRPr="0032663A" w:rsidRDefault="0054340C" w:rsidP="006636E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6ECC6F7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54340C" w:rsidRPr="0032663A" w14:paraId="3D71624D" w14:textId="77777777" w:rsidTr="009102D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0A1D52FC" w14:textId="2AE6503E" w:rsidR="0054340C" w:rsidRPr="00192585" w:rsidRDefault="0054340C" w:rsidP="00E26B6D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3"/>
                <w:szCs w:val="23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</w:t>
            </w:r>
            <w:r w:rsidR="00E26B6D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Unit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2205393B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54340C" w:rsidRPr="0032663A" w14:paraId="06305039" w14:textId="77777777" w:rsidTr="009C0730">
        <w:trPr>
          <w:trHeight w:val="4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41D503F5" w14:textId="4C503411" w:rsidR="0054340C" w:rsidRPr="0032663A" w:rsidRDefault="006021BD" w:rsidP="00792774">
            <w:pPr>
              <w:spacing w:after="0"/>
              <w:jc w:val="center"/>
              <w:rPr>
                <w:rFonts w:asciiTheme="minorHAnsi" w:eastAsia="Calibri" w:hAnsiTheme="minorHAnsi" w:cstheme="minorHAnsi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sz w:val="24"/>
                <w:szCs w:val="22"/>
              </w:rPr>
              <w:t>High Flow Nasal Cannula System (</w:t>
            </w:r>
            <w:proofErr w:type="spellStart"/>
            <w:r w:rsidR="004871EB">
              <w:rPr>
                <w:rFonts w:asciiTheme="minorHAnsi" w:eastAsia="Calibri" w:hAnsiTheme="minorHAnsi" w:cstheme="minorHAnsi"/>
                <w:sz w:val="24"/>
                <w:szCs w:val="22"/>
              </w:rPr>
              <w:t>Airvo</w:t>
            </w:r>
            <w:proofErr w:type="spellEnd"/>
            <w:r w:rsidR="004871EB">
              <w:rPr>
                <w:rFonts w:asciiTheme="minorHAnsi" w:eastAsia="Calibri" w:hAnsiTheme="minorHAnsi" w:cstheme="minorHAnsi"/>
                <w:sz w:val="24"/>
                <w:szCs w:val="22"/>
              </w:rPr>
              <w:t>™ 2</w:t>
            </w:r>
            <w:r>
              <w:rPr>
                <w:rFonts w:asciiTheme="minorHAnsi" w:eastAsia="Calibri" w:hAnsiTheme="minorHAnsi" w:cstheme="minorHAnsi"/>
                <w:sz w:val="24"/>
                <w:szCs w:val="22"/>
              </w:rPr>
              <w:t>)</w:t>
            </w: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24059BA2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54340C" w:rsidRPr="0032663A" w14:paraId="318E5E3A" w14:textId="77777777" w:rsidTr="009102D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0682614B" w14:textId="77777777" w:rsidR="0054340C" w:rsidRPr="002B607C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52DB31C4" w14:textId="77777777" w:rsidR="0054340C" w:rsidRPr="002B607C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E111CE5" w14:textId="77777777" w:rsidR="0054340C" w:rsidRPr="002B607C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54340C" w:rsidRPr="0032663A" w:rsidDel="002F3CD1" w14:paraId="7BDE57A6" w14:textId="77777777" w:rsidTr="009C0730">
        <w:trPr>
          <w:trHeight w:val="592"/>
        </w:trPr>
        <w:tc>
          <w:tcPr>
            <w:tcW w:w="3336" w:type="dxa"/>
            <w:shd w:val="clear" w:color="auto" w:fill="auto"/>
            <w:vAlign w:val="center"/>
          </w:tcPr>
          <w:p w14:paraId="3DC1932A" w14:textId="77777777" w:rsidR="0054340C" w:rsidRPr="0032663A" w:rsidDel="002F3CD1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46377FA9" w14:textId="77777777" w:rsidR="0054340C" w:rsidRPr="0032663A" w:rsidDel="002F3CD1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5A294238" w14:textId="77777777" w:rsidR="0054340C" w:rsidRPr="0032663A" w:rsidDel="002F3CD1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p w14:paraId="68601701" w14:textId="77777777" w:rsidR="002B607C" w:rsidRPr="00AD17AD" w:rsidRDefault="002B607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54340C" w:rsidRPr="00A73830" w14:paraId="6B8583C6" w14:textId="77777777" w:rsidTr="00425983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95F616C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6B2940D3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28A8E1A1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71E4A471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Initials</w:t>
            </w:r>
          </w:p>
        </w:tc>
      </w:tr>
      <w:tr w:rsidR="009326E8" w:rsidRPr="00BE1F99" w14:paraId="25287182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7C1D4587" w14:textId="077B3674" w:rsidR="009326E8" w:rsidRPr="00792774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Vendor information on th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Airvo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871EB">
              <w:rPr>
                <w:rFonts w:asciiTheme="minorHAnsi" w:hAnsiTheme="minorHAnsi" w:cstheme="minorHAnsi"/>
                <w:sz w:val="22"/>
                <w:szCs w:val="22"/>
              </w:rPr>
              <w:t xml:space="preserve">™ 2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nit</w:t>
            </w:r>
          </w:p>
        </w:tc>
        <w:tc>
          <w:tcPr>
            <w:tcW w:w="3260" w:type="dxa"/>
            <w:vAlign w:val="center"/>
          </w:tcPr>
          <w:p w14:paraId="0A013CF7" w14:textId="2FB40982" w:rsidR="009326E8" w:rsidRPr="00F463ED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63044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9430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  <w:vAlign w:val="center"/>
          </w:tcPr>
          <w:p w14:paraId="6C8C7903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40B6B83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5DB9D0F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E5A6C90" w14:textId="11B95AE4" w:rsidR="009326E8" w:rsidRPr="00F463ED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Biomedical electrical check</w:t>
            </w:r>
          </w:p>
        </w:tc>
        <w:tc>
          <w:tcPr>
            <w:tcW w:w="3260" w:type="dxa"/>
            <w:vAlign w:val="center"/>
          </w:tcPr>
          <w:p w14:paraId="7E03A235" w14:textId="12DFEAA6" w:rsidR="009326E8" w:rsidRPr="00F463ED" w:rsidRDefault="006021BD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2602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279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C72B98C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451817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4480C635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7E58B8F" w14:textId="3209D83E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Passed the following tests:</w:t>
            </w:r>
          </w:p>
          <w:p w14:paraId="501EB555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E697C7" w14:textId="3BEA52DB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Heater</w:t>
            </w:r>
            <w:r w:rsidR="006021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plate</w:t>
            </w:r>
          </w:p>
          <w:p w14:paraId="7120DD3B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Check for leaks</w:t>
            </w:r>
          </w:p>
          <w:p w14:paraId="54A0CDA4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Check for blockages</w:t>
            </w:r>
          </w:p>
          <w:p w14:paraId="43D9553A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Check tube</w:t>
            </w:r>
          </w:p>
          <w:p w14:paraId="456CEDE2" w14:textId="291B5E33" w:rsidR="009326E8" w:rsidRPr="00411866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  <w:highlight w:val="green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Power out</w:t>
            </w:r>
          </w:p>
        </w:tc>
        <w:tc>
          <w:tcPr>
            <w:tcW w:w="3260" w:type="dxa"/>
            <w:vAlign w:val="center"/>
          </w:tcPr>
          <w:p w14:paraId="662E4E16" w14:textId="77777777" w:rsidR="009326E8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BDC9D2D" w14:textId="77777777" w:rsidR="009326E8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93D77A" w14:textId="13035748" w:rsidR="009326E8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8072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87242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0A4720F6" w14:textId="662AAF32" w:rsidR="009326E8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8041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63385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  <w:bookmarkStart w:id="2" w:name="_GoBack"/>
            <w:bookmarkEnd w:id="2"/>
          </w:p>
          <w:p w14:paraId="7C6D5004" w14:textId="7556EC60" w:rsidR="009326E8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79780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336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  <w:p w14:paraId="382D185C" w14:textId="3D1F841A" w:rsidR="009326E8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8987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9133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</w:p>
          <w:p w14:paraId="7EEECA58" w14:textId="4BF961AF" w:rsidR="009326E8" w:rsidRDefault="006021BD" w:rsidP="00F85832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799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46517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134" w:type="dxa"/>
            <w:vAlign w:val="center"/>
          </w:tcPr>
          <w:p w14:paraId="29D58A9B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03320DF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16AFC4F6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7820907" w14:textId="32F4D176" w:rsidR="009326E8" w:rsidRPr="00FB0784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ir filter present and filter cover attached</w:t>
            </w:r>
          </w:p>
        </w:tc>
        <w:tc>
          <w:tcPr>
            <w:tcW w:w="3260" w:type="dxa"/>
            <w:vAlign w:val="center"/>
          </w:tcPr>
          <w:p w14:paraId="62A1375E" w14:textId="77777777" w:rsidR="009326E8" w:rsidRPr="00F463ED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4733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000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  <w:vAlign w:val="center"/>
          </w:tcPr>
          <w:p w14:paraId="5DD60B94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872552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6BC7ABFB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215AA10C" w14:textId="447EDAF7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Disinfection counter</w:t>
            </w:r>
          </w:p>
        </w:tc>
        <w:tc>
          <w:tcPr>
            <w:tcW w:w="3260" w:type="dxa"/>
            <w:vAlign w:val="center"/>
          </w:tcPr>
          <w:p w14:paraId="2CE0FCE9" w14:textId="51A3108B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4E534F49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D1578C9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6F8E646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661DAADA" w14:textId="77BE8407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Wipe down with hospital approved cleaning solution</w:t>
            </w:r>
          </w:p>
        </w:tc>
        <w:tc>
          <w:tcPr>
            <w:tcW w:w="3260" w:type="dxa"/>
            <w:vAlign w:val="center"/>
          </w:tcPr>
          <w:p w14:paraId="1B3051FA" w14:textId="1FDF3AC4" w:rsidR="009326E8" w:rsidRPr="00756E95" w:rsidRDefault="006021BD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6587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534489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A138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134" w:type="dxa"/>
            <w:vAlign w:val="center"/>
          </w:tcPr>
          <w:p w14:paraId="27C5A310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40D5BFA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74BF67C4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4ADBFEB" w14:textId="47017FE2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lastRenderedPageBreak/>
              <w:t>Check overall condition of the Airvo</w:t>
            </w:r>
          </w:p>
        </w:tc>
        <w:tc>
          <w:tcPr>
            <w:tcW w:w="3260" w:type="dxa"/>
            <w:vAlign w:val="center"/>
          </w:tcPr>
          <w:p w14:paraId="58A87CC0" w14:textId="24F90AE0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810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4167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7986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52C6BE8C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2D88D0CF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0DC0796F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6DFCD0D9" w14:textId="31C680FE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Keyboard/Panel buttons condition</w:t>
            </w:r>
          </w:p>
        </w:tc>
        <w:tc>
          <w:tcPr>
            <w:tcW w:w="3260" w:type="dxa"/>
            <w:vAlign w:val="center"/>
          </w:tcPr>
          <w:p w14:paraId="16E4FE69" w14:textId="528A6F7E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0422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56801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6989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6A00B312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37E2AAD5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12762D1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2BFF58D0" w14:textId="662BF91E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Trolley/stand condition - casters</w:t>
            </w:r>
          </w:p>
        </w:tc>
        <w:tc>
          <w:tcPr>
            <w:tcW w:w="3260" w:type="dxa"/>
            <w:vAlign w:val="center"/>
          </w:tcPr>
          <w:p w14:paraId="7DFEF3F5" w14:textId="524C6A2B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31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7494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7416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38E1FA63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504F6F85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654CEFAC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5AABA04B" w14:textId="7F148173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Display condition (scratches/pitting/brightness)</w:t>
            </w:r>
          </w:p>
        </w:tc>
        <w:tc>
          <w:tcPr>
            <w:tcW w:w="3260" w:type="dxa"/>
            <w:vAlign w:val="center"/>
          </w:tcPr>
          <w:p w14:paraId="05314327" w14:textId="060EAD9B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9177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4388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164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4DE9E3D8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20D6A38C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6FD57813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22CBAF33" w14:textId="1CB8F62D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Power cord attached</w:t>
            </w:r>
          </w:p>
        </w:tc>
        <w:tc>
          <w:tcPr>
            <w:tcW w:w="3260" w:type="dxa"/>
            <w:vAlign w:val="center"/>
          </w:tcPr>
          <w:p w14:paraId="7B0CF005" w14:textId="64A3B7B2" w:rsidR="009326E8" w:rsidRPr="00756E95" w:rsidRDefault="006021BD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7169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98146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A138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  <w:vAlign w:val="center"/>
          </w:tcPr>
          <w:p w14:paraId="3A60EE5F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33A58469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4871EB" w:rsidRPr="00BE1F99" w14:paraId="632D1E66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1103AF66" w14:textId="537689F8" w:rsidR="004871EB" w:rsidRPr="00756E95" w:rsidRDefault="004871EB" w:rsidP="009326E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Basket attached</w:t>
            </w:r>
          </w:p>
        </w:tc>
        <w:tc>
          <w:tcPr>
            <w:tcW w:w="3260" w:type="dxa"/>
            <w:vAlign w:val="center"/>
          </w:tcPr>
          <w:p w14:paraId="556CA914" w14:textId="4AEB2C3F" w:rsidR="004871EB" w:rsidRDefault="006021BD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92768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1EB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871EB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3434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1EB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871E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4871EB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  <w:vAlign w:val="center"/>
          </w:tcPr>
          <w:p w14:paraId="449F59FA" w14:textId="77777777" w:rsidR="004871EB" w:rsidRPr="0024537F" w:rsidRDefault="004871EB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304BB35F" w14:textId="77777777" w:rsidR="004871EB" w:rsidRPr="0024537F" w:rsidRDefault="004871EB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56C406C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6B6C5920" w14:textId="799A3AA8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High flow O2 meter and hose with DISS connection included</w:t>
            </w:r>
          </w:p>
        </w:tc>
        <w:tc>
          <w:tcPr>
            <w:tcW w:w="3260" w:type="dxa"/>
            <w:vAlign w:val="center"/>
          </w:tcPr>
          <w:p w14:paraId="36A413F1" w14:textId="502C9097" w:rsidR="009326E8" w:rsidRPr="00756E95" w:rsidRDefault="006021BD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8605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8001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A138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134" w:type="dxa"/>
            <w:vAlign w:val="center"/>
          </w:tcPr>
          <w:p w14:paraId="4F9DCD01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73CE9200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4FF07448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39440496" w14:textId="5A522CA5" w:rsidR="009326E8" w:rsidRPr="00756E95" w:rsidRDefault="009326E8" w:rsidP="004871EB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Disinfection hose and filter</w:t>
            </w:r>
            <w:r w:rsidR="004871E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 xml:space="preserve"> attached</w:t>
            </w:r>
          </w:p>
        </w:tc>
        <w:tc>
          <w:tcPr>
            <w:tcW w:w="3260" w:type="dxa"/>
            <w:vAlign w:val="center"/>
          </w:tcPr>
          <w:p w14:paraId="0170CC9B" w14:textId="72775C92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0022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0442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3490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5F660F2D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9612C61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2A8CB025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7317BD99" w14:textId="6EA38C2B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Air intake filter sent</w:t>
            </w:r>
          </w:p>
        </w:tc>
        <w:tc>
          <w:tcPr>
            <w:tcW w:w="3260" w:type="dxa"/>
            <w:vAlign w:val="center"/>
          </w:tcPr>
          <w:p w14:paraId="2A8234F3" w14:textId="77777777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23950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08593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5790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70D19AC1" w14:textId="11093D52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342AC7D7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84141F8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10E7160F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19600AED" w14:textId="612CB2FC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Air intake filter returned</w:t>
            </w:r>
          </w:p>
        </w:tc>
        <w:tc>
          <w:tcPr>
            <w:tcW w:w="3260" w:type="dxa"/>
            <w:vAlign w:val="center"/>
          </w:tcPr>
          <w:p w14:paraId="1405A631" w14:textId="77777777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59368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7146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3983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148FF227" w14:textId="6036090A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714983A7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2C4C946E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2CA41249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0C45E59D" w14:textId="1E19DB6B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Circuits sent</w:t>
            </w:r>
          </w:p>
        </w:tc>
        <w:tc>
          <w:tcPr>
            <w:tcW w:w="3260" w:type="dxa"/>
            <w:vAlign w:val="center"/>
          </w:tcPr>
          <w:p w14:paraId="60BB527E" w14:textId="77777777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36181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3193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8230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7086794C" w14:textId="3D7E454E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71E83A77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7517C9C2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2A75E1AB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1838BAEF" w14:textId="571DBF1D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Circuits returned</w:t>
            </w:r>
          </w:p>
        </w:tc>
        <w:tc>
          <w:tcPr>
            <w:tcW w:w="3260" w:type="dxa"/>
            <w:vAlign w:val="center"/>
          </w:tcPr>
          <w:p w14:paraId="62A94F95" w14:textId="77777777" w:rsidR="009326E8" w:rsidRPr="00756E95" w:rsidRDefault="006021BD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2493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8954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2182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53680FDB" w14:textId="72B64689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5A3524C4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43D055BC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D62858" w:rsidRPr="00BE1F99" w14:paraId="5220C08D" w14:textId="77777777" w:rsidTr="006929F4">
        <w:trPr>
          <w:trHeight w:val="283"/>
        </w:trPr>
        <w:tc>
          <w:tcPr>
            <w:tcW w:w="10060" w:type="dxa"/>
            <w:gridSpan w:val="4"/>
            <w:vAlign w:val="center"/>
          </w:tcPr>
          <w:p w14:paraId="202FA0FA" w14:textId="3CE4195A" w:rsidR="009C0730" w:rsidRPr="00A138DF" w:rsidRDefault="00D62858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138DF">
              <w:rPr>
                <w:rFonts w:asciiTheme="minorHAnsi" w:eastAsia="Calibri" w:hAnsiTheme="minorHAnsi" w:cstheme="minorHAnsi"/>
                <w:sz w:val="22"/>
                <w:szCs w:val="22"/>
              </w:rPr>
              <w:t>Comments for items marked as ‘poor’:</w:t>
            </w:r>
          </w:p>
          <w:p w14:paraId="7B6EB93B" w14:textId="77777777" w:rsidR="00D62858" w:rsidRDefault="00D62858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  <w:p w14:paraId="10C2E43E" w14:textId="77777777" w:rsidR="00D62858" w:rsidRDefault="00D62858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  <w:p w14:paraId="23AD8053" w14:textId="45D4D381" w:rsidR="009C0730" w:rsidRPr="0024537F" w:rsidRDefault="009C0730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</w:tbl>
    <w:p w14:paraId="57AB4CA6" w14:textId="77777777" w:rsidR="00447337" w:rsidRPr="00AD17AD" w:rsidRDefault="00447337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F463ED" w:rsidRPr="00272495" w14:paraId="40E681AB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1A852D8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17F20CF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551A4DBC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6D250966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9A70F32" w14:textId="77777777" w:rsidTr="006636E8">
        <w:trPr>
          <w:trHeight w:val="440"/>
        </w:trPr>
        <w:tc>
          <w:tcPr>
            <w:tcW w:w="4343" w:type="dxa"/>
            <w:vAlign w:val="center"/>
          </w:tcPr>
          <w:p w14:paraId="66096173" w14:textId="77777777" w:rsidR="00F463ED" w:rsidRPr="00490F1C" w:rsidRDefault="00F463ED" w:rsidP="006636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0EC5AF0" w14:textId="77777777" w:rsidR="00F463ED" w:rsidRPr="00490F1C" w:rsidRDefault="006021B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6695AB7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2C9FACB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6395AD59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58FEB5A6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3E8B7BE5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081CCAD3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39DB0D5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4504FD8" w14:textId="77777777" w:rsidTr="00AE2BF7">
        <w:trPr>
          <w:trHeight w:val="440"/>
        </w:trPr>
        <w:tc>
          <w:tcPr>
            <w:tcW w:w="4343" w:type="dxa"/>
            <w:vAlign w:val="center"/>
          </w:tcPr>
          <w:p w14:paraId="00282499" w14:textId="77777777" w:rsidR="00F463ED" w:rsidRPr="00490F1C" w:rsidRDefault="00F463ED" w:rsidP="006636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F10BF53" w14:textId="77777777" w:rsidR="00F463ED" w:rsidRPr="00490F1C" w:rsidRDefault="006021BD" w:rsidP="00AE2BF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BF7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6088A067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747E820E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33731A0F" w14:textId="77777777" w:rsidTr="009102D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0813D595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7BF56CDF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115EAC9D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7810B16A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0B8FCF26" w14:textId="77777777" w:rsidTr="006636E8">
        <w:trPr>
          <w:trHeight w:val="413"/>
        </w:trPr>
        <w:tc>
          <w:tcPr>
            <w:tcW w:w="4343" w:type="dxa"/>
            <w:vAlign w:val="center"/>
          </w:tcPr>
          <w:p w14:paraId="61BB7050" w14:textId="77777777" w:rsidR="00F463ED" w:rsidRPr="00490F1C" w:rsidRDefault="00F463ED" w:rsidP="006636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ED0961C" w14:textId="77777777" w:rsidR="00F463ED" w:rsidRPr="00490F1C" w:rsidRDefault="006021B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31BA356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6655FB1F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70A9416" w14:textId="77777777" w:rsidR="00F463ED" w:rsidRPr="00447337" w:rsidRDefault="00F463ED" w:rsidP="00447337">
      <w:pPr>
        <w:spacing w:after="0"/>
        <w:rPr>
          <w:rFonts w:ascii="Arial" w:hAnsi="Arial" w:cs="Arial"/>
          <w:vanish/>
          <w:sz w:val="22"/>
          <w:szCs w:val="24"/>
        </w:rPr>
      </w:pPr>
    </w:p>
    <w:p w14:paraId="5BDFDB12" w14:textId="77777777" w:rsidR="00447337" w:rsidRPr="00447337" w:rsidRDefault="00447337" w:rsidP="00447337">
      <w:pPr>
        <w:spacing w:after="0" w:line="360" w:lineRule="auto"/>
        <w:ind w:left="360"/>
        <w:rPr>
          <w:rFonts w:ascii="Arial" w:hAnsi="Arial" w:cs="Arial"/>
          <w:b/>
          <w:sz w:val="22"/>
          <w:szCs w:val="24"/>
        </w:rPr>
      </w:pPr>
    </w:p>
    <w:p w14:paraId="35E41B87" w14:textId="77777777" w:rsidR="00F463ED" w:rsidRPr="00896C91" w:rsidRDefault="00F463ED" w:rsidP="00F463ED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F463ED" w:rsidRPr="00896C91" w14:paraId="3D107CD1" w14:textId="77777777" w:rsidTr="002B607C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0B00E9A8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F463ED" w:rsidRPr="00896C91" w14:paraId="135F0F9F" w14:textId="77777777" w:rsidTr="002B607C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C912CE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8745EA1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F463ED" w:rsidRPr="00896C91" w14:paraId="3E0CA006" w14:textId="77777777" w:rsidTr="002B607C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40E7050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9B8B535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</w:tbl>
    <w:p w14:paraId="0563E412" w14:textId="77777777" w:rsidR="006636E8" w:rsidRPr="00447337" w:rsidRDefault="006636E8" w:rsidP="0056012E">
      <w:pPr>
        <w:rPr>
          <w:sz w:val="18"/>
        </w:rPr>
      </w:pPr>
    </w:p>
    <w:sectPr w:rsidR="006636E8" w:rsidRPr="00447337" w:rsidSect="00F463ED">
      <w:footerReference w:type="default" r:id="rId7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C91F1" w14:textId="77777777" w:rsidR="008258BB" w:rsidRDefault="008258BB" w:rsidP="00447337">
      <w:pPr>
        <w:spacing w:after="0"/>
      </w:pPr>
      <w:r>
        <w:separator/>
      </w:r>
    </w:p>
  </w:endnote>
  <w:endnote w:type="continuationSeparator" w:id="0">
    <w:p w14:paraId="00DCE074" w14:textId="77777777" w:rsidR="008258BB" w:rsidRDefault="008258BB" w:rsidP="0044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30CF9" w14:textId="4176A2E1" w:rsidR="006406A7" w:rsidRPr="00F463ED" w:rsidRDefault="006406A7">
    <w:pPr>
      <w:pStyle w:val="Footer"/>
      <w:rPr>
        <w:rFonts w:asciiTheme="minorHAnsi" w:hAnsiTheme="minorHAnsi" w:cstheme="minorHAnsi"/>
        <w:sz w:val="22"/>
      </w:rPr>
    </w:pPr>
    <w:r w:rsidRPr="005C463C">
      <w:rPr>
        <w:rFonts w:asciiTheme="minorHAnsi" w:hAnsiTheme="minorHAnsi" w:cstheme="minorHAnsi"/>
        <w:noProof/>
        <w:sz w:val="22"/>
        <w:lang w:val="en-CA" w:eastAsia="en-CA"/>
      </w:rPr>
      <w:drawing>
        <wp:anchor distT="0" distB="0" distL="114300" distR="114300" simplePos="0" relativeHeight="251658240" behindDoc="1" locked="0" layoutInCell="1" allowOverlap="1" wp14:anchorId="38A3C8E3" wp14:editId="4C598746">
          <wp:simplePos x="0" y="0"/>
          <wp:positionH relativeFrom="column">
            <wp:posOffset>4581525</wp:posOffset>
          </wp:positionH>
          <wp:positionV relativeFrom="paragraph">
            <wp:posOffset>-141605</wp:posOffset>
          </wp:positionV>
          <wp:extent cx="1767359" cy="529200"/>
          <wp:effectExtent l="0" t="0" r="4445" b="4445"/>
          <wp:wrapTight wrapText="bothSides">
            <wp:wrapPolygon edited="0">
              <wp:start x="0" y="0"/>
              <wp:lineTo x="0" y="21004"/>
              <wp:lineTo x="21421" y="21004"/>
              <wp:lineTo x="2142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359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 w:cstheme="minorHAnsi"/>
        <w:sz w:val="22"/>
      </w:rPr>
      <w:t xml:space="preserve">Updated: </w:t>
    </w:r>
    <w:r w:rsidR="006021BD">
      <w:rPr>
        <w:rFonts w:asciiTheme="minorHAnsi" w:hAnsiTheme="minorHAnsi" w:cstheme="minorHAnsi"/>
        <w:sz w:val="22"/>
      </w:rPr>
      <w:t>November 21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5B625" w14:textId="77777777" w:rsidR="008258BB" w:rsidRDefault="008258BB" w:rsidP="00447337">
      <w:pPr>
        <w:spacing w:after="0"/>
      </w:pPr>
      <w:r>
        <w:separator/>
      </w:r>
    </w:p>
  </w:footnote>
  <w:footnote w:type="continuationSeparator" w:id="0">
    <w:p w14:paraId="4911592A" w14:textId="77777777" w:rsidR="008258BB" w:rsidRDefault="008258BB" w:rsidP="0044733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7AFF"/>
    <w:multiLevelType w:val="hybridMultilevel"/>
    <w:tmpl w:val="120495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31DEA"/>
    <w:multiLevelType w:val="hybridMultilevel"/>
    <w:tmpl w:val="CB5C1B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7Q0Mzc3BQIjEyUdpeDU4uLM/DyQAiODWgD90a3SLQAAAA=="/>
  </w:docVars>
  <w:rsids>
    <w:rsidRoot w:val="00447337"/>
    <w:rsid w:val="001348AF"/>
    <w:rsid w:val="00192585"/>
    <w:rsid w:val="001E7B6E"/>
    <w:rsid w:val="0024537F"/>
    <w:rsid w:val="002B607C"/>
    <w:rsid w:val="00311801"/>
    <w:rsid w:val="00317CCD"/>
    <w:rsid w:val="00324F22"/>
    <w:rsid w:val="00327063"/>
    <w:rsid w:val="0033669C"/>
    <w:rsid w:val="00383213"/>
    <w:rsid w:val="004000BF"/>
    <w:rsid w:val="00401A2F"/>
    <w:rsid w:val="00411866"/>
    <w:rsid w:val="00420D2C"/>
    <w:rsid w:val="00425983"/>
    <w:rsid w:val="00447337"/>
    <w:rsid w:val="004871EB"/>
    <w:rsid w:val="00487617"/>
    <w:rsid w:val="004A043A"/>
    <w:rsid w:val="0054340C"/>
    <w:rsid w:val="0056012E"/>
    <w:rsid w:val="005C463C"/>
    <w:rsid w:val="006021BD"/>
    <w:rsid w:val="006136B6"/>
    <w:rsid w:val="006406A7"/>
    <w:rsid w:val="006522E2"/>
    <w:rsid w:val="006636E8"/>
    <w:rsid w:val="00756E95"/>
    <w:rsid w:val="007705E8"/>
    <w:rsid w:val="00792774"/>
    <w:rsid w:val="008258BB"/>
    <w:rsid w:val="008717A3"/>
    <w:rsid w:val="008C14B1"/>
    <w:rsid w:val="009102D5"/>
    <w:rsid w:val="00922490"/>
    <w:rsid w:val="009326E8"/>
    <w:rsid w:val="009916F2"/>
    <w:rsid w:val="009A332E"/>
    <w:rsid w:val="009C0730"/>
    <w:rsid w:val="00A138DF"/>
    <w:rsid w:val="00A170C7"/>
    <w:rsid w:val="00A206D7"/>
    <w:rsid w:val="00AB39CA"/>
    <w:rsid w:val="00AE2BF7"/>
    <w:rsid w:val="00B67923"/>
    <w:rsid w:val="00B758DA"/>
    <w:rsid w:val="00BA6D5A"/>
    <w:rsid w:val="00BF22BE"/>
    <w:rsid w:val="00CF02B7"/>
    <w:rsid w:val="00CF4618"/>
    <w:rsid w:val="00CF7E16"/>
    <w:rsid w:val="00D62858"/>
    <w:rsid w:val="00D857F8"/>
    <w:rsid w:val="00E26B6D"/>
    <w:rsid w:val="00E61D77"/>
    <w:rsid w:val="00EC30E6"/>
    <w:rsid w:val="00F463ED"/>
    <w:rsid w:val="00F81F24"/>
    <w:rsid w:val="00F85832"/>
    <w:rsid w:val="00FB0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3A4E42E"/>
  <w15:docId w15:val="{D29813D8-D723-47EE-A240-21377F2E3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7337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447337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47337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4473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73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54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6B6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B6D"/>
    <w:rPr>
      <w:rFonts w:ascii="Segoe UI" w:eastAsia="Times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26B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6B6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B6D"/>
    <w:rPr>
      <w:rFonts w:ascii="Times New Roman" w:eastAsia="Times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6B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6B6D"/>
    <w:rPr>
      <w:rFonts w:ascii="Times New Roman" w:eastAsia="Times" w:hAnsi="Times New Roman" w:cs="Times New Roman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26B6D"/>
    <w:pPr>
      <w:ind w:left="720"/>
      <w:contextualSpacing/>
    </w:pPr>
  </w:style>
  <w:style w:type="paragraph" w:styleId="Revision">
    <w:name w:val="Revision"/>
    <w:hidden/>
    <w:uiPriority w:val="99"/>
    <w:semiHidden/>
    <w:rsid w:val="00425983"/>
    <w:pPr>
      <w:spacing w:after="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1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ung, Maria</dc:creator>
  <cp:lastModifiedBy>DeLand, Marion</cp:lastModifiedBy>
  <cp:revision>2</cp:revision>
  <cp:lastPrinted>2021-09-27T13:42:00Z</cp:lastPrinted>
  <dcterms:created xsi:type="dcterms:W3CDTF">2022-11-22T00:07:00Z</dcterms:created>
  <dcterms:modified xsi:type="dcterms:W3CDTF">2022-11-22T00:07:00Z</dcterms:modified>
</cp:coreProperties>
</file>